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E25BC3" w14:textId="77777777"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735037" w:rsidRPr="00735037">
        <w:rPr>
          <w:rFonts w:ascii="Times New Roman" w:hAnsi="Times New Roman" w:cs="Times New Roman"/>
          <w:sz w:val="24"/>
          <w:szCs w:val="24"/>
        </w:rPr>
        <w:t xml:space="preserve"> 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14:paraId="441C9223" w14:textId="77777777" w:rsidR="00224C7A" w:rsidRDefault="004D63F9" w:rsidP="00224C7A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Name </w:t>
      </w:r>
      <w:r w:rsidR="00224C7A">
        <w:rPr>
          <w:rFonts w:ascii="Times New Roman" w:hAnsi="Times New Roman" w:cs="Times New Roman"/>
          <w:b/>
          <w:bCs/>
          <w:sz w:val="28"/>
          <w:szCs w:val="28"/>
        </w:rPr>
        <w:t>– VIDHI AJAY MARKHEDKAR</w:t>
      </w:r>
    </w:p>
    <w:p w14:paraId="71F771CA" w14:textId="77777777" w:rsidR="00224C7A" w:rsidRDefault="004D63F9" w:rsidP="00224C7A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</w:t>
      </w:r>
      <w:r w:rsidR="00224C7A">
        <w:rPr>
          <w:rFonts w:ascii="Times New Roman" w:hAnsi="Times New Roman" w:cs="Times New Roman"/>
          <w:b/>
          <w:bCs/>
          <w:sz w:val="28"/>
          <w:szCs w:val="28"/>
        </w:rPr>
        <w:t>o.- 9915103136</w:t>
      </w:r>
    </w:p>
    <w:p w14:paraId="3D2AEF81" w14:textId="1E673A7D" w:rsidR="009E67EC" w:rsidRPr="00224C7A" w:rsidRDefault="004D63F9" w:rsidP="00224C7A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 w:rsidR="00224C7A">
        <w:rPr>
          <w:rFonts w:ascii="Times New Roman" w:hAnsi="Times New Roman" w:cs="Times New Roman"/>
          <w:sz w:val="28"/>
          <w:szCs w:val="28"/>
        </w:rPr>
        <w:t>– F4</w:t>
      </w:r>
    </w:p>
    <w:p w14:paraId="6A83119F" w14:textId="77777777" w:rsidR="00224C7A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>act No. -</w:t>
      </w:r>
      <w:r w:rsidR="00224C7A">
        <w:rPr>
          <w:rFonts w:ascii="Times New Roman" w:hAnsi="Times New Roman" w:cs="Times New Roman"/>
          <w:b/>
          <w:bCs/>
          <w:sz w:val="28"/>
          <w:szCs w:val="28"/>
        </w:rPr>
        <w:t xml:space="preserve"> 9971464601</w:t>
      </w:r>
      <w:r w:rsidR="009C5B99">
        <w:rPr>
          <w:rFonts w:ascii="Times New Roman" w:hAnsi="Times New Roman" w:cs="Times New Roman"/>
          <w:sz w:val="28"/>
          <w:szCs w:val="28"/>
        </w:rPr>
        <w:tab/>
      </w:r>
    </w:p>
    <w:p w14:paraId="3332F0D8" w14:textId="00E16B08" w:rsidR="004D63F9" w:rsidRDefault="004D63F9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24C7A">
        <w:rPr>
          <w:rFonts w:ascii="Times New Roman" w:hAnsi="Times New Roman" w:cs="Times New Roman"/>
          <w:sz w:val="28"/>
          <w:szCs w:val="28"/>
        </w:rPr>
        <w:t>– DELOITTE INDIA- CYBER RISK ADVISORY</w:t>
      </w:r>
    </w:p>
    <w:p w14:paraId="444E6529" w14:textId="6F9325EE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779014B3" w14:textId="6A322E56" w:rsidR="00224C7A" w:rsidRDefault="00224C7A" w:rsidP="00224C7A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is Cyber Security? 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Any </w:t>
      </w:r>
      <w:proofErr w:type="gramStart"/>
      <w:r>
        <w:rPr>
          <w:rFonts w:ascii="Times New Roman" w:hAnsi="Times New Roman" w:cs="Times New Roman"/>
          <w:sz w:val="24"/>
          <w:szCs w:val="24"/>
        </w:rPr>
        <w:t>real lif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example to use it</w:t>
      </w:r>
    </w:p>
    <w:p w14:paraId="687DC8AD" w14:textId="4BBA614B" w:rsidR="00224C7A" w:rsidRDefault="00224C7A" w:rsidP="00224C7A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y recent </w:t>
      </w:r>
      <w:proofErr w:type="spellStart"/>
      <w:r>
        <w:rPr>
          <w:rFonts w:ascii="Times New Roman" w:hAnsi="Times New Roman" w:cs="Times New Roman"/>
          <w:sz w:val="24"/>
          <w:szCs w:val="24"/>
        </w:rPr>
        <w:t>cyber attack</w:t>
      </w:r>
      <w:proofErr w:type="spellEnd"/>
      <w:r>
        <w:rPr>
          <w:rFonts w:ascii="Times New Roman" w:hAnsi="Times New Roman" w:cs="Times New Roman"/>
          <w:sz w:val="24"/>
          <w:szCs w:val="24"/>
        </w:rPr>
        <w:t>? Describe it.</w:t>
      </w:r>
    </w:p>
    <w:p w14:paraId="483354FC" w14:textId="4D8B08B2" w:rsidR="00224C7A" w:rsidRDefault="00224C7A" w:rsidP="00224C7A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ypes of </w:t>
      </w:r>
      <w:proofErr w:type="spellStart"/>
      <w:r>
        <w:rPr>
          <w:rFonts w:ascii="Times New Roman" w:hAnsi="Times New Roman" w:cs="Times New Roman"/>
          <w:sz w:val="24"/>
          <w:szCs w:val="24"/>
        </w:rPr>
        <w:t>cyber attack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1524E3A3" w14:textId="0BFFDC2E" w:rsidR="00224C7A" w:rsidRDefault="00224C7A" w:rsidP="00224C7A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to prevent from them. Describe with Real life example.</w:t>
      </w:r>
    </w:p>
    <w:p w14:paraId="30F75CB9" w14:textId="191B0AB4" w:rsidR="00224C7A" w:rsidRDefault="00224C7A" w:rsidP="00224C7A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SQL? Full form of SQL. Difference between SQLite and Firebase.</w:t>
      </w:r>
    </w:p>
    <w:p w14:paraId="4C388178" w14:textId="4D85E3D4" w:rsidR="00224C7A" w:rsidRDefault="00224C7A" w:rsidP="00224C7A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estions related to JAVA Language.</w:t>
      </w:r>
    </w:p>
    <w:p w14:paraId="24820F0A" w14:textId="2BC8A6F9" w:rsidR="00224C7A" w:rsidRPr="00224C7A" w:rsidRDefault="00224C7A" w:rsidP="00224C7A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estions were based on Resume only.</w:t>
      </w:r>
    </w:p>
    <w:p w14:paraId="44CF2DF6" w14:textId="77777777" w:rsidR="004D63F9" w:rsidRDefault="004D63F9" w:rsidP="00224C7A">
      <w:p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</w:p>
    <w:p w14:paraId="5B231D3E" w14:textId="58E674B4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HR Question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14:paraId="1C17F37C" w14:textId="064A41B9" w:rsidR="00224C7A" w:rsidRDefault="00224C7A" w:rsidP="00224C7A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cribe yourself.</w:t>
      </w:r>
    </w:p>
    <w:p w14:paraId="69C81A77" w14:textId="6D264953" w:rsidR="00224C7A" w:rsidRDefault="00224C7A" w:rsidP="00224C7A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re do you see yourself after 5 years?</w:t>
      </w:r>
    </w:p>
    <w:p w14:paraId="10AC4811" w14:textId="2C8AD0BC" w:rsidR="00224C7A" w:rsidRDefault="00224C7A" w:rsidP="00224C7A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y Deloitte?</w:t>
      </w:r>
    </w:p>
    <w:p w14:paraId="64768F04" w14:textId="72586688" w:rsidR="00224C7A" w:rsidRDefault="00224C7A" w:rsidP="00224C7A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 you want to pursue MBA?</w:t>
      </w:r>
    </w:p>
    <w:p w14:paraId="0E652210" w14:textId="6C1C2E7B" w:rsidR="00224C7A" w:rsidRPr="00224C7A" w:rsidRDefault="00224C7A" w:rsidP="00224C7A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y should we hire you?</w:t>
      </w:r>
    </w:p>
    <w:p w14:paraId="78D56B90" w14:textId="77777777" w:rsidR="004D63F9" w:rsidRDefault="004D63F9" w:rsidP="00224C7A">
      <w:p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</w:p>
    <w:p w14:paraId="2E8C7504" w14:textId="2625B01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GD Topic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5D71E9A7" w14:textId="7F39822D" w:rsidR="004D63F9" w:rsidRDefault="00224C7A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rtificial Intelligence machines i.e., Robots </w:t>
      </w:r>
      <w:r w:rsidR="00F416BA">
        <w:rPr>
          <w:rFonts w:ascii="Times New Roman" w:hAnsi="Times New Roman" w:cs="Times New Roman"/>
          <w:sz w:val="24"/>
          <w:szCs w:val="24"/>
        </w:rPr>
        <w:t>are cutt</w:t>
      </w:r>
      <w:r>
        <w:rPr>
          <w:rFonts w:ascii="Times New Roman" w:hAnsi="Times New Roman" w:cs="Times New Roman"/>
          <w:sz w:val="24"/>
          <w:szCs w:val="24"/>
        </w:rPr>
        <w:t>ing jobs of human</w:t>
      </w:r>
      <w:r w:rsidR="00F416BA">
        <w:rPr>
          <w:rFonts w:ascii="Times New Roman" w:hAnsi="Times New Roman" w:cs="Times New Roman"/>
          <w:sz w:val="24"/>
          <w:szCs w:val="24"/>
        </w:rPr>
        <w:t>s or not.</w:t>
      </w:r>
    </w:p>
    <w:sectPr w:rsidR="004D63F9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3D9044A"/>
    <w:multiLevelType w:val="hybridMultilevel"/>
    <w:tmpl w:val="FEAC9BB8"/>
    <w:lvl w:ilvl="0" w:tplc="65862CC6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513" w:hanging="360"/>
      </w:pPr>
    </w:lvl>
    <w:lvl w:ilvl="2" w:tplc="4009001B" w:tentative="1">
      <w:start w:val="1"/>
      <w:numFmt w:val="lowerRoman"/>
      <w:lvlText w:val="%3."/>
      <w:lvlJc w:val="right"/>
      <w:pPr>
        <w:ind w:left="1233" w:hanging="180"/>
      </w:pPr>
    </w:lvl>
    <w:lvl w:ilvl="3" w:tplc="4009000F" w:tentative="1">
      <w:start w:val="1"/>
      <w:numFmt w:val="decimal"/>
      <w:lvlText w:val="%4."/>
      <w:lvlJc w:val="left"/>
      <w:pPr>
        <w:ind w:left="1953" w:hanging="360"/>
      </w:pPr>
    </w:lvl>
    <w:lvl w:ilvl="4" w:tplc="40090019" w:tentative="1">
      <w:start w:val="1"/>
      <w:numFmt w:val="lowerLetter"/>
      <w:lvlText w:val="%5."/>
      <w:lvlJc w:val="left"/>
      <w:pPr>
        <w:ind w:left="2673" w:hanging="360"/>
      </w:pPr>
    </w:lvl>
    <w:lvl w:ilvl="5" w:tplc="4009001B" w:tentative="1">
      <w:start w:val="1"/>
      <w:numFmt w:val="lowerRoman"/>
      <w:lvlText w:val="%6."/>
      <w:lvlJc w:val="right"/>
      <w:pPr>
        <w:ind w:left="3393" w:hanging="180"/>
      </w:pPr>
    </w:lvl>
    <w:lvl w:ilvl="6" w:tplc="4009000F" w:tentative="1">
      <w:start w:val="1"/>
      <w:numFmt w:val="decimal"/>
      <w:lvlText w:val="%7."/>
      <w:lvlJc w:val="left"/>
      <w:pPr>
        <w:ind w:left="4113" w:hanging="360"/>
      </w:pPr>
    </w:lvl>
    <w:lvl w:ilvl="7" w:tplc="40090019" w:tentative="1">
      <w:start w:val="1"/>
      <w:numFmt w:val="lowerLetter"/>
      <w:lvlText w:val="%8."/>
      <w:lvlJc w:val="left"/>
      <w:pPr>
        <w:ind w:left="4833" w:hanging="360"/>
      </w:pPr>
    </w:lvl>
    <w:lvl w:ilvl="8" w:tplc="40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1" w15:restartNumberingAfterBreak="0">
    <w:nsid w:val="5A3B4EA3"/>
    <w:multiLevelType w:val="hybridMultilevel"/>
    <w:tmpl w:val="30C8BDBA"/>
    <w:lvl w:ilvl="0" w:tplc="94BEDDD0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513" w:hanging="360"/>
      </w:pPr>
    </w:lvl>
    <w:lvl w:ilvl="2" w:tplc="4009001B" w:tentative="1">
      <w:start w:val="1"/>
      <w:numFmt w:val="lowerRoman"/>
      <w:lvlText w:val="%3."/>
      <w:lvlJc w:val="right"/>
      <w:pPr>
        <w:ind w:left="1233" w:hanging="180"/>
      </w:pPr>
    </w:lvl>
    <w:lvl w:ilvl="3" w:tplc="4009000F" w:tentative="1">
      <w:start w:val="1"/>
      <w:numFmt w:val="decimal"/>
      <w:lvlText w:val="%4."/>
      <w:lvlJc w:val="left"/>
      <w:pPr>
        <w:ind w:left="1953" w:hanging="360"/>
      </w:pPr>
    </w:lvl>
    <w:lvl w:ilvl="4" w:tplc="40090019" w:tentative="1">
      <w:start w:val="1"/>
      <w:numFmt w:val="lowerLetter"/>
      <w:lvlText w:val="%5."/>
      <w:lvlJc w:val="left"/>
      <w:pPr>
        <w:ind w:left="2673" w:hanging="360"/>
      </w:pPr>
    </w:lvl>
    <w:lvl w:ilvl="5" w:tplc="4009001B" w:tentative="1">
      <w:start w:val="1"/>
      <w:numFmt w:val="lowerRoman"/>
      <w:lvlText w:val="%6."/>
      <w:lvlJc w:val="right"/>
      <w:pPr>
        <w:ind w:left="3393" w:hanging="180"/>
      </w:pPr>
    </w:lvl>
    <w:lvl w:ilvl="6" w:tplc="4009000F" w:tentative="1">
      <w:start w:val="1"/>
      <w:numFmt w:val="decimal"/>
      <w:lvlText w:val="%7."/>
      <w:lvlJc w:val="left"/>
      <w:pPr>
        <w:ind w:left="4113" w:hanging="360"/>
      </w:pPr>
    </w:lvl>
    <w:lvl w:ilvl="7" w:tplc="40090019" w:tentative="1">
      <w:start w:val="1"/>
      <w:numFmt w:val="lowerLetter"/>
      <w:lvlText w:val="%8."/>
      <w:lvlJc w:val="left"/>
      <w:pPr>
        <w:ind w:left="4833" w:hanging="360"/>
      </w:pPr>
    </w:lvl>
    <w:lvl w:ilvl="8" w:tplc="4009001B" w:tentative="1">
      <w:start w:val="1"/>
      <w:numFmt w:val="lowerRoman"/>
      <w:lvlText w:val="%9."/>
      <w:lvlJc w:val="right"/>
      <w:pPr>
        <w:ind w:left="5553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08714B"/>
    <w:rsid w:val="00224C7A"/>
    <w:rsid w:val="002402A1"/>
    <w:rsid w:val="00274FB8"/>
    <w:rsid w:val="004D63F9"/>
    <w:rsid w:val="00735037"/>
    <w:rsid w:val="00810F0C"/>
    <w:rsid w:val="009C5B99"/>
    <w:rsid w:val="00AD3F36"/>
    <w:rsid w:val="00B722DC"/>
    <w:rsid w:val="00C914ED"/>
    <w:rsid w:val="00F41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BE1C59"/>
  <w15:docId w15:val="{BAF7210E-36A2-4DDC-86AC-E1D218E878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24C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0</Words>
  <Characters>68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AJAY MARKHEDKAR</cp:lastModifiedBy>
  <cp:revision>2</cp:revision>
  <dcterms:created xsi:type="dcterms:W3CDTF">2019-01-02T16:22:00Z</dcterms:created>
  <dcterms:modified xsi:type="dcterms:W3CDTF">2019-01-02T16:22:00Z</dcterms:modified>
</cp:coreProperties>
</file>